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4234E1" w14:textId="416C364D" w:rsidR="008A7E39" w:rsidRPr="00CE2666" w:rsidRDefault="008A7E39">
      <w:pPr>
        <w:rPr>
          <w:rFonts w:ascii="Book Antiqua" w:hAnsi="Book Antiqua"/>
        </w:rPr>
      </w:pPr>
    </w:p>
    <w:p w14:paraId="38685B23" w14:textId="6F6BF3B9" w:rsidR="008A7E39" w:rsidRPr="00CE2666" w:rsidRDefault="0042501B">
      <w:pPr>
        <w:rPr>
          <w:rFonts w:ascii="Book Antiqua" w:hAnsi="Book Antiqua"/>
        </w:rPr>
      </w:pPr>
      <w:r w:rsidRPr="00CE2666">
        <w:rPr>
          <w:rFonts w:ascii="Book Antiqua" w:hAnsi="Book Antiqua"/>
          <w:noProof/>
        </w:rPr>
        <w:drawing>
          <wp:anchor distT="0" distB="0" distL="114300" distR="114300" simplePos="0" relativeHeight="251658240" behindDoc="1" locked="0" layoutInCell="1" allowOverlap="1" wp14:anchorId="0BE407E1" wp14:editId="35502E1E">
            <wp:simplePos x="0" y="0"/>
            <wp:positionH relativeFrom="margin">
              <wp:posOffset>962025</wp:posOffset>
            </wp:positionH>
            <wp:positionV relativeFrom="margin">
              <wp:posOffset>354330</wp:posOffset>
            </wp:positionV>
            <wp:extent cx="3905250" cy="1041400"/>
            <wp:effectExtent l="0" t="0" r="0" b="635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5250" cy="1041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7FEFFCE" w14:textId="6CA856A7" w:rsidR="008A7E39" w:rsidRPr="00CE2666" w:rsidRDefault="008A7E39">
      <w:pPr>
        <w:rPr>
          <w:rFonts w:ascii="Book Antiqua" w:hAnsi="Book Antiqua"/>
        </w:rPr>
      </w:pPr>
    </w:p>
    <w:p w14:paraId="11113630" w14:textId="7FE454E9" w:rsidR="008A7E39" w:rsidRPr="00CE2666" w:rsidRDefault="008A7E39">
      <w:pPr>
        <w:rPr>
          <w:rFonts w:ascii="Book Antiqua" w:hAnsi="Book Antiqua"/>
        </w:rPr>
      </w:pPr>
    </w:p>
    <w:p w14:paraId="759A65B4" w14:textId="3F3C9C5B" w:rsidR="00923869" w:rsidRPr="00CE2666" w:rsidRDefault="00923869">
      <w:pPr>
        <w:rPr>
          <w:rFonts w:ascii="Book Antiqua" w:hAnsi="Book Antiqua"/>
        </w:rPr>
      </w:pPr>
    </w:p>
    <w:p w14:paraId="1347338A" w14:textId="2D90FEDD" w:rsidR="00923869" w:rsidRPr="00CE2666" w:rsidRDefault="00923869">
      <w:pPr>
        <w:rPr>
          <w:rFonts w:ascii="Book Antiqua" w:hAnsi="Book Antiqua"/>
        </w:rPr>
      </w:pPr>
    </w:p>
    <w:p w14:paraId="4DF96790" w14:textId="43040090" w:rsidR="00923869" w:rsidRPr="0042501B" w:rsidRDefault="0042501B" w:rsidP="0042501B">
      <w:pPr>
        <w:tabs>
          <w:tab w:val="left" w:pos="2865"/>
        </w:tabs>
        <w:spacing w:line="480" w:lineRule="auto"/>
        <w:rPr>
          <w:rFonts w:ascii="Book Antiqua" w:hAnsi="Book Antiqua"/>
          <w:b/>
          <w:bCs/>
          <w:sz w:val="48"/>
          <w:szCs w:val="48"/>
        </w:rPr>
      </w:pPr>
      <w:r>
        <w:rPr>
          <w:rFonts w:ascii="Book Antiqua" w:hAnsi="Book Antiqua"/>
        </w:rPr>
        <w:t xml:space="preserve">                      </w:t>
      </w:r>
      <w:r w:rsidR="00923869" w:rsidRPr="0042501B">
        <w:rPr>
          <w:rFonts w:ascii="Book Antiqua" w:hAnsi="Book Antiqua"/>
          <w:b/>
          <w:bCs/>
          <w:sz w:val="48"/>
          <w:szCs w:val="48"/>
        </w:rPr>
        <w:t xml:space="preserve">Criteria </w:t>
      </w:r>
      <w:r w:rsidR="000761D2" w:rsidRPr="0042501B">
        <w:rPr>
          <w:rFonts w:ascii="Book Antiqua" w:hAnsi="Book Antiqua"/>
          <w:b/>
          <w:bCs/>
          <w:sz w:val="48"/>
          <w:szCs w:val="48"/>
        </w:rPr>
        <w:t>I:</w:t>
      </w:r>
      <w:r w:rsidR="00923869" w:rsidRPr="0042501B">
        <w:rPr>
          <w:rFonts w:ascii="Book Antiqua" w:hAnsi="Book Antiqua"/>
          <w:b/>
          <w:bCs/>
          <w:sz w:val="48"/>
          <w:szCs w:val="48"/>
        </w:rPr>
        <w:t xml:space="preserve">  </w:t>
      </w:r>
      <w:r w:rsidR="006C37E5" w:rsidRPr="0042501B">
        <w:rPr>
          <w:rFonts w:ascii="Book Antiqua" w:hAnsi="Book Antiqua"/>
          <w:b/>
          <w:bCs/>
          <w:sz w:val="48"/>
          <w:szCs w:val="48"/>
        </w:rPr>
        <w:t xml:space="preserve">– </w:t>
      </w:r>
      <w:r w:rsidR="00B361CB" w:rsidRPr="0042501B">
        <w:rPr>
          <w:rFonts w:ascii="Book Antiqua" w:hAnsi="Book Antiqua"/>
          <w:b/>
          <w:bCs/>
          <w:sz w:val="48"/>
          <w:szCs w:val="48"/>
        </w:rPr>
        <w:t>Curricular Aspects</w:t>
      </w:r>
    </w:p>
    <w:p w14:paraId="76E11BDC" w14:textId="1C719170" w:rsidR="00A16D42" w:rsidRDefault="00923869" w:rsidP="00285CBE">
      <w:pPr>
        <w:spacing w:line="480" w:lineRule="auto"/>
        <w:jc w:val="center"/>
      </w:pPr>
      <w:r w:rsidRPr="0042501B">
        <w:rPr>
          <w:rFonts w:ascii="Book Antiqua" w:hAnsi="Book Antiqua"/>
          <w:sz w:val="36"/>
          <w:szCs w:val="36"/>
        </w:rPr>
        <w:t xml:space="preserve">Key </w:t>
      </w:r>
      <w:r w:rsidR="000761D2" w:rsidRPr="0042501B">
        <w:rPr>
          <w:rFonts w:ascii="Book Antiqua" w:hAnsi="Book Antiqua"/>
          <w:sz w:val="36"/>
          <w:szCs w:val="36"/>
        </w:rPr>
        <w:t>indicator:</w:t>
      </w:r>
      <w:r w:rsidRPr="0042501B">
        <w:rPr>
          <w:rFonts w:ascii="Book Antiqua" w:hAnsi="Book Antiqua"/>
          <w:sz w:val="36"/>
          <w:szCs w:val="36"/>
        </w:rPr>
        <w:t xml:space="preserve"> </w:t>
      </w:r>
      <w:r w:rsidR="00B361CB" w:rsidRPr="0042501B">
        <w:rPr>
          <w:rFonts w:ascii="Book Antiqua" w:hAnsi="Book Antiqua"/>
          <w:sz w:val="36"/>
          <w:szCs w:val="36"/>
        </w:rPr>
        <w:t>1</w:t>
      </w:r>
      <w:r w:rsidR="00046F80">
        <w:rPr>
          <w:rFonts w:ascii="Book Antiqua" w:hAnsi="Book Antiqua"/>
          <w:sz w:val="36"/>
          <w:szCs w:val="36"/>
        </w:rPr>
        <w:t>.2.2</w:t>
      </w:r>
    </w:p>
    <w:p w14:paraId="724FAFD5" w14:textId="0B96677D" w:rsidR="00923869" w:rsidRPr="00A16D42" w:rsidRDefault="00A16D42" w:rsidP="00A16D42">
      <w:pPr>
        <w:spacing w:line="240" w:lineRule="auto"/>
        <w:jc w:val="both"/>
        <w:rPr>
          <w:rFonts w:ascii="Book Antiqua" w:hAnsi="Book Antiqua"/>
          <w:b/>
          <w:bCs/>
          <w:sz w:val="24"/>
          <w:szCs w:val="24"/>
        </w:rPr>
      </w:pPr>
      <w:r w:rsidRPr="00A16D42">
        <w:rPr>
          <w:rFonts w:ascii="Book Antiqua" w:hAnsi="Book Antiqua"/>
          <w:b/>
          <w:bCs/>
          <w:sz w:val="24"/>
          <w:szCs w:val="24"/>
        </w:rPr>
        <w:t>1.2.2 Percentage of Programmes in which Choice Based Credit System (CBCS)/elective course system has been implemented (Data for the latest completed academic year)</w:t>
      </w:r>
    </w:p>
    <w:p w14:paraId="24ED9561" w14:textId="599C13BE" w:rsidR="002737E5" w:rsidRPr="0042501B" w:rsidRDefault="002737E5" w:rsidP="0042501B">
      <w:pPr>
        <w:spacing w:line="360" w:lineRule="auto"/>
        <w:jc w:val="both"/>
        <w:rPr>
          <w:rFonts w:ascii="Book Antiqua" w:hAnsi="Book Antiqua"/>
          <w:b/>
          <w:bCs/>
        </w:rPr>
      </w:pPr>
    </w:p>
    <w:tbl>
      <w:tblPr>
        <w:tblStyle w:val="TableGrid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988"/>
        <w:gridCol w:w="4252"/>
        <w:gridCol w:w="4110"/>
      </w:tblGrid>
      <w:tr w:rsidR="006E0161" w:rsidRPr="0042501B" w14:paraId="5483B42E" w14:textId="77777777" w:rsidTr="7D2E939F">
        <w:trPr>
          <w:trHeight w:val="561"/>
          <w:jc w:val="center"/>
        </w:trPr>
        <w:tc>
          <w:tcPr>
            <w:tcW w:w="988" w:type="dxa"/>
          </w:tcPr>
          <w:p w14:paraId="7512B564" w14:textId="29423BBB" w:rsidR="00635A92" w:rsidRPr="0042501B" w:rsidRDefault="00635A92" w:rsidP="0042501B">
            <w:pPr>
              <w:spacing w:line="360" w:lineRule="auto"/>
              <w:rPr>
                <w:rFonts w:ascii="Book Antiqua" w:hAnsi="Book Antiqua"/>
                <w:b/>
                <w:bCs/>
                <w:sz w:val="28"/>
                <w:szCs w:val="28"/>
              </w:rPr>
            </w:pPr>
            <w:proofErr w:type="spellStart"/>
            <w:r w:rsidRPr="0042501B">
              <w:rPr>
                <w:rFonts w:ascii="Book Antiqua" w:hAnsi="Book Antiqua"/>
                <w:b/>
                <w:bCs/>
                <w:sz w:val="28"/>
                <w:szCs w:val="28"/>
              </w:rPr>
              <w:t>S.No</w:t>
            </w:r>
            <w:proofErr w:type="spellEnd"/>
            <w:r w:rsidRPr="0042501B">
              <w:rPr>
                <w:rFonts w:ascii="Book Antiqua" w:hAnsi="Book Antiqua"/>
                <w:b/>
                <w:bCs/>
                <w:sz w:val="28"/>
                <w:szCs w:val="28"/>
              </w:rPr>
              <w:t>.</w:t>
            </w:r>
          </w:p>
        </w:tc>
        <w:tc>
          <w:tcPr>
            <w:tcW w:w="4252" w:type="dxa"/>
          </w:tcPr>
          <w:p w14:paraId="69C5A660" w14:textId="497C0F6A" w:rsidR="00635A92" w:rsidRPr="0042501B" w:rsidRDefault="00635A92" w:rsidP="0042501B">
            <w:pPr>
              <w:spacing w:line="360" w:lineRule="auto"/>
              <w:rPr>
                <w:rFonts w:ascii="Book Antiqua" w:hAnsi="Book Antiqua"/>
                <w:b/>
                <w:bCs/>
                <w:sz w:val="28"/>
                <w:szCs w:val="28"/>
              </w:rPr>
            </w:pPr>
            <w:r w:rsidRPr="0042501B">
              <w:rPr>
                <w:rFonts w:ascii="Book Antiqua" w:hAnsi="Book Antiqua"/>
                <w:b/>
                <w:bCs/>
                <w:sz w:val="28"/>
                <w:szCs w:val="28"/>
              </w:rPr>
              <w:t xml:space="preserve">Description </w:t>
            </w:r>
          </w:p>
        </w:tc>
        <w:tc>
          <w:tcPr>
            <w:tcW w:w="4110" w:type="dxa"/>
          </w:tcPr>
          <w:p w14:paraId="5E8CA430" w14:textId="5AFAEDE7" w:rsidR="00635A92" w:rsidRPr="0042501B" w:rsidRDefault="00635A92" w:rsidP="0042501B">
            <w:pPr>
              <w:spacing w:line="360" w:lineRule="auto"/>
              <w:jc w:val="both"/>
              <w:rPr>
                <w:rFonts w:ascii="Book Antiqua" w:hAnsi="Book Antiqua"/>
                <w:b/>
                <w:bCs/>
                <w:sz w:val="28"/>
                <w:szCs w:val="28"/>
              </w:rPr>
            </w:pPr>
            <w:r w:rsidRPr="0042501B">
              <w:rPr>
                <w:rFonts w:ascii="Book Antiqua" w:hAnsi="Book Antiqua"/>
                <w:b/>
                <w:bCs/>
                <w:sz w:val="28"/>
                <w:szCs w:val="28"/>
              </w:rPr>
              <w:t>Link</w:t>
            </w:r>
          </w:p>
        </w:tc>
      </w:tr>
      <w:tr w:rsidR="006E0161" w:rsidRPr="0042501B" w14:paraId="0289A09E" w14:textId="77777777" w:rsidTr="7D2E939F">
        <w:trPr>
          <w:trHeight w:val="664"/>
          <w:jc w:val="center"/>
        </w:trPr>
        <w:tc>
          <w:tcPr>
            <w:tcW w:w="988" w:type="dxa"/>
          </w:tcPr>
          <w:p w14:paraId="5BA43462" w14:textId="7709DDD1" w:rsidR="00635A92" w:rsidRPr="0042501B" w:rsidRDefault="00635A92" w:rsidP="0042501B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Book Antiqua" w:hAnsi="Book Antiqua"/>
              </w:rPr>
            </w:pPr>
          </w:p>
        </w:tc>
        <w:tc>
          <w:tcPr>
            <w:tcW w:w="4252" w:type="dxa"/>
          </w:tcPr>
          <w:p w14:paraId="457A6E1D" w14:textId="3FB7523E" w:rsidR="00635A92" w:rsidRPr="0042501B" w:rsidRDefault="00046F80" w:rsidP="0042501B">
            <w:pPr>
              <w:spacing w:line="360" w:lineRule="auto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List of electives offered to the students</w:t>
            </w:r>
          </w:p>
        </w:tc>
        <w:tc>
          <w:tcPr>
            <w:tcW w:w="4110" w:type="dxa"/>
          </w:tcPr>
          <w:p w14:paraId="04DF3890" w14:textId="5C807347" w:rsidR="00635A92" w:rsidRPr="0042501B" w:rsidRDefault="00641AAD" w:rsidP="0042501B">
            <w:pPr>
              <w:spacing w:line="360" w:lineRule="auto"/>
              <w:rPr>
                <w:rFonts w:ascii="Book Antiqua" w:hAnsi="Book Antiqua"/>
                <w:color w:val="000000" w:themeColor="text1"/>
              </w:rPr>
            </w:pPr>
            <w:hyperlink r:id="rId8" w:history="1">
              <w:r w:rsidRPr="00641AAD">
                <w:rPr>
                  <w:rStyle w:val="Hyperlink"/>
                  <w:rFonts w:ascii="Book Antiqua" w:hAnsi="Book Antiqua"/>
                </w:rPr>
                <w:t>https://naac.kct.ac.in/1/ssr/1_2_2/List of electives offered to the students.pdf</w:t>
              </w:r>
            </w:hyperlink>
            <w:bookmarkStart w:id="0" w:name="_GoBack"/>
            <w:bookmarkEnd w:id="0"/>
          </w:p>
        </w:tc>
      </w:tr>
      <w:tr w:rsidR="006E0161" w:rsidRPr="0042501B" w14:paraId="7C5B7E93" w14:textId="77777777" w:rsidTr="7D2E939F">
        <w:trPr>
          <w:trHeight w:val="664"/>
          <w:jc w:val="center"/>
        </w:trPr>
        <w:tc>
          <w:tcPr>
            <w:tcW w:w="988" w:type="dxa"/>
          </w:tcPr>
          <w:p w14:paraId="318F3E9C" w14:textId="77777777" w:rsidR="009E3A02" w:rsidRPr="0042501B" w:rsidRDefault="009E3A02" w:rsidP="0042501B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Book Antiqua" w:hAnsi="Book Antiqua"/>
              </w:rPr>
            </w:pPr>
          </w:p>
        </w:tc>
        <w:tc>
          <w:tcPr>
            <w:tcW w:w="4252" w:type="dxa"/>
          </w:tcPr>
          <w:p w14:paraId="5F61AC0E" w14:textId="40A5A2D9" w:rsidR="009E3A02" w:rsidRPr="0042501B" w:rsidRDefault="00046F80" w:rsidP="0042501B">
            <w:pPr>
              <w:spacing w:line="360" w:lineRule="auto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List of electives in the curriculum</w:t>
            </w:r>
          </w:p>
        </w:tc>
        <w:tc>
          <w:tcPr>
            <w:tcW w:w="4110" w:type="dxa"/>
          </w:tcPr>
          <w:p w14:paraId="41127691" w14:textId="0B554939" w:rsidR="009E3A02" w:rsidRPr="0042501B" w:rsidRDefault="00641AAD" w:rsidP="0042501B">
            <w:pPr>
              <w:spacing w:line="360" w:lineRule="auto"/>
              <w:rPr>
                <w:rFonts w:ascii="Book Antiqua" w:hAnsi="Book Antiqua"/>
                <w:color w:val="000000" w:themeColor="text1"/>
              </w:rPr>
            </w:pPr>
            <w:hyperlink r:id="rId9" w:history="1">
              <w:r w:rsidRPr="00641AAD">
                <w:rPr>
                  <w:rStyle w:val="Hyperlink"/>
                  <w:rFonts w:ascii="Book Antiqua" w:hAnsi="Book Antiqua"/>
                </w:rPr>
                <w:t>https://naac.kct.ac.in/1/ssr/1_2_2/List of electives in the curriculum.pdf</w:t>
              </w:r>
            </w:hyperlink>
          </w:p>
        </w:tc>
      </w:tr>
      <w:tr w:rsidR="006E0161" w:rsidRPr="0042501B" w14:paraId="2C98A1D7" w14:textId="77777777" w:rsidTr="7D2E939F">
        <w:trPr>
          <w:trHeight w:val="657"/>
          <w:jc w:val="center"/>
        </w:trPr>
        <w:tc>
          <w:tcPr>
            <w:tcW w:w="988" w:type="dxa"/>
          </w:tcPr>
          <w:p w14:paraId="74E378A1" w14:textId="50598854" w:rsidR="00635A92" w:rsidRPr="0042501B" w:rsidRDefault="00635A92" w:rsidP="0042501B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Book Antiqua" w:hAnsi="Book Antiqua"/>
              </w:rPr>
            </w:pPr>
          </w:p>
        </w:tc>
        <w:tc>
          <w:tcPr>
            <w:tcW w:w="4252" w:type="dxa"/>
          </w:tcPr>
          <w:p w14:paraId="5597B146" w14:textId="289EFF56" w:rsidR="00635A92" w:rsidRPr="0042501B" w:rsidRDefault="00046F80" w:rsidP="0042501B">
            <w:pPr>
              <w:spacing w:line="360" w:lineRule="auto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Student Enrollment -2020-21</w:t>
            </w:r>
          </w:p>
        </w:tc>
        <w:tc>
          <w:tcPr>
            <w:tcW w:w="4110" w:type="dxa"/>
          </w:tcPr>
          <w:p w14:paraId="3778B3DB" w14:textId="2C1516B1" w:rsidR="00635A92" w:rsidRPr="0042501B" w:rsidRDefault="00641AAD" w:rsidP="0042501B">
            <w:pPr>
              <w:spacing w:line="360" w:lineRule="auto"/>
              <w:rPr>
                <w:rFonts w:ascii="Book Antiqua" w:hAnsi="Book Antiqua"/>
                <w:color w:val="000000" w:themeColor="text1"/>
                <w:sz w:val="18"/>
                <w:szCs w:val="18"/>
              </w:rPr>
            </w:pPr>
            <w:hyperlink r:id="rId10" w:history="1">
              <w:r w:rsidRPr="00641AAD">
                <w:rPr>
                  <w:rStyle w:val="Hyperlink"/>
                  <w:rFonts w:ascii="Book Antiqua" w:hAnsi="Book Antiqua"/>
                  <w:sz w:val="18"/>
                  <w:szCs w:val="18"/>
                </w:rPr>
                <w:t>https://naac.kct.ac.in/1/ssr/1_2_2/Student Enrollment -2020-21.pdf</w:t>
              </w:r>
            </w:hyperlink>
          </w:p>
        </w:tc>
      </w:tr>
    </w:tbl>
    <w:p w14:paraId="65CC748A" w14:textId="08AFB860" w:rsidR="002737E5" w:rsidRPr="0042501B" w:rsidRDefault="002737E5" w:rsidP="0042501B">
      <w:pPr>
        <w:spacing w:line="480" w:lineRule="auto"/>
        <w:rPr>
          <w:rFonts w:ascii="Book Antiqua" w:hAnsi="Book Antiqua"/>
        </w:rPr>
      </w:pPr>
      <w:r w:rsidRPr="0042501B">
        <w:rPr>
          <w:rFonts w:ascii="Book Antiqua" w:hAnsi="Book Antiqua"/>
          <w:b/>
          <w:bCs/>
          <w:color w:val="FF0000"/>
          <w:sz w:val="36"/>
          <w:szCs w:val="36"/>
        </w:rPr>
        <w:t xml:space="preserve">                                             </w:t>
      </w:r>
    </w:p>
    <w:sectPr w:rsidR="002737E5" w:rsidRPr="0042501B" w:rsidSect="00C57185">
      <w:footerReference w:type="default" r:id="rId11"/>
      <w:pgSz w:w="12240" w:h="15840"/>
      <w:pgMar w:top="1440" w:right="1440" w:bottom="1440" w:left="1440" w:header="720" w:footer="720" w:gutter="0"/>
      <w:pgBorders w:offsetFrom="page">
        <w:top w:val="single" w:sz="12" w:space="24" w:color="auto"/>
        <w:left w:val="single" w:sz="12" w:space="24" w:color="auto"/>
        <w:bottom w:val="single" w:sz="12" w:space="24" w:color="auto"/>
        <w:right w:val="single" w:sz="12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A1832ED" w14:textId="77777777" w:rsidR="00114D64" w:rsidRDefault="00114D64" w:rsidP="00F109F7">
      <w:pPr>
        <w:spacing w:after="0" w:line="240" w:lineRule="auto"/>
      </w:pPr>
      <w:r>
        <w:separator/>
      </w:r>
    </w:p>
  </w:endnote>
  <w:endnote w:type="continuationSeparator" w:id="0">
    <w:p w14:paraId="60BC1C65" w14:textId="77777777" w:rsidR="00114D64" w:rsidRDefault="00114D64" w:rsidP="00F109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altName w:val="HelveticaNeueLT Std Thin Cn"/>
    <w:panose1 w:val="02000400000000000000"/>
    <w:charset w:val="00"/>
    <w:family w:val="swiss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FF4D3E" w14:textId="767AE62B" w:rsidR="00F109F7" w:rsidRDefault="00F109F7">
    <w:pPr>
      <w:pStyle w:val="Footer"/>
      <w:jc w:val="right"/>
    </w:pPr>
  </w:p>
  <w:p w14:paraId="2E66B552" w14:textId="42121012" w:rsidR="00F109F7" w:rsidRDefault="00F109F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01F4E79" w14:textId="77777777" w:rsidR="00114D64" w:rsidRDefault="00114D64" w:rsidP="00F109F7">
      <w:pPr>
        <w:spacing w:after="0" w:line="240" w:lineRule="auto"/>
      </w:pPr>
      <w:r>
        <w:separator/>
      </w:r>
    </w:p>
  </w:footnote>
  <w:footnote w:type="continuationSeparator" w:id="0">
    <w:p w14:paraId="23FBA640" w14:textId="77777777" w:rsidR="00114D64" w:rsidRDefault="00114D64" w:rsidP="00F109F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08E2E39"/>
    <w:multiLevelType w:val="hybridMultilevel"/>
    <w:tmpl w:val="27A0B0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wMja2MDU3sTAztTBQ0lEKTi0uzszPAykwqgUA79iKlCwAAAA="/>
  </w:docVars>
  <w:rsids>
    <w:rsidRoot w:val="00FF08F2"/>
    <w:rsid w:val="000017A8"/>
    <w:rsid w:val="00046F80"/>
    <w:rsid w:val="00050517"/>
    <w:rsid w:val="00067D45"/>
    <w:rsid w:val="000761D2"/>
    <w:rsid w:val="00084326"/>
    <w:rsid w:val="00114D64"/>
    <w:rsid w:val="0014283A"/>
    <w:rsid w:val="002737E5"/>
    <w:rsid w:val="00285CBE"/>
    <w:rsid w:val="00354646"/>
    <w:rsid w:val="00361450"/>
    <w:rsid w:val="003B32B0"/>
    <w:rsid w:val="003F1701"/>
    <w:rsid w:val="0042501B"/>
    <w:rsid w:val="00460FD6"/>
    <w:rsid w:val="00481C22"/>
    <w:rsid w:val="004A74D8"/>
    <w:rsid w:val="004F59A0"/>
    <w:rsid w:val="00594C81"/>
    <w:rsid w:val="00611506"/>
    <w:rsid w:val="00635A92"/>
    <w:rsid w:val="00641AAD"/>
    <w:rsid w:val="00694108"/>
    <w:rsid w:val="006A33BD"/>
    <w:rsid w:val="006C37E5"/>
    <w:rsid w:val="006E0161"/>
    <w:rsid w:val="007342F5"/>
    <w:rsid w:val="007358F1"/>
    <w:rsid w:val="00736347"/>
    <w:rsid w:val="00764087"/>
    <w:rsid w:val="007D07C4"/>
    <w:rsid w:val="007F2F22"/>
    <w:rsid w:val="007F7A83"/>
    <w:rsid w:val="00805EAC"/>
    <w:rsid w:val="00814037"/>
    <w:rsid w:val="008A7E39"/>
    <w:rsid w:val="009031F6"/>
    <w:rsid w:val="00910845"/>
    <w:rsid w:val="0091236E"/>
    <w:rsid w:val="00923869"/>
    <w:rsid w:val="0092586C"/>
    <w:rsid w:val="00933EB0"/>
    <w:rsid w:val="0095265B"/>
    <w:rsid w:val="009E3A02"/>
    <w:rsid w:val="00A16D42"/>
    <w:rsid w:val="00A51E51"/>
    <w:rsid w:val="00A53B03"/>
    <w:rsid w:val="00AE1160"/>
    <w:rsid w:val="00AE4160"/>
    <w:rsid w:val="00AF0575"/>
    <w:rsid w:val="00B157DF"/>
    <w:rsid w:val="00B361CB"/>
    <w:rsid w:val="00BB6A58"/>
    <w:rsid w:val="00BF0B7A"/>
    <w:rsid w:val="00C04B0B"/>
    <w:rsid w:val="00C57185"/>
    <w:rsid w:val="00C84564"/>
    <w:rsid w:val="00CB2D51"/>
    <w:rsid w:val="00CE2666"/>
    <w:rsid w:val="00D732CE"/>
    <w:rsid w:val="00EB26D8"/>
    <w:rsid w:val="00EB32B5"/>
    <w:rsid w:val="00F109F7"/>
    <w:rsid w:val="00FF08F2"/>
    <w:rsid w:val="00FF23EA"/>
    <w:rsid w:val="00FF56EC"/>
    <w:rsid w:val="00FF5F79"/>
    <w:rsid w:val="02ABFA95"/>
    <w:rsid w:val="0EA58814"/>
    <w:rsid w:val="39CFE0C2"/>
    <w:rsid w:val="4EBFD170"/>
    <w:rsid w:val="6DA6D5CD"/>
    <w:rsid w:val="71FF0433"/>
    <w:rsid w:val="736B9644"/>
    <w:rsid w:val="7D2E93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E3C333"/>
  <w15:chartTrackingRefBased/>
  <w15:docId w15:val="{453E11DE-9E92-45DA-BBCF-C638E40B76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KCTHR">
    <w:name w:val="KCT HR"/>
    <w:basedOn w:val="Normal"/>
    <w:link w:val="KCTHRChar"/>
    <w:qFormat/>
    <w:rsid w:val="007F7A83"/>
    <w:pPr>
      <w:spacing w:after="0" w:line="240" w:lineRule="auto"/>
      <w:jc w:val="center"/>
    </w:pPr>
    <w:rPr>
      <w:rFonts w:ascii="Verdana" w:eastAsia="Arial Unicode MS" w:hAnsi="Verdana" w:cs="Verdana"/>
      <w:bCs/>
      <w:color w:val="404040" w:themeColor="text1" w:themeTint="BF"/>
      <w:szCs w:val="24"/>
      <w:lang w:bidi="ar-SA"/>
    </w:rPr>
  </w:style>
  <w:style w:type="character" w:customStyle="1" w:styleId="KCTHRChar">
    <w:name w:val="KCT HR Char"/>
    <w:basedOn w:val="DefaultParagraphFont"/>
    <w:link w:val="KCTHR"/>
    <w:rsid w:val="007F7A83"/>
    <w:rPr>
      <w:rFonts w:ascii="Verdana" w:eastAsia="Arial Unicode MS" w:hAnsi="Verdana" w:cs="Verdana"/>
      <w:bCs/>
      <w:color w:val="404040" w:themeColor="text1" w:themeTint="BF"/>
      <w:szCs w:val="24"/>
      <w:lang w:bidi="ar-SA"/>
    </w:rPr>
  </w:style>
  <w:style w:type="paragraph" w:styleId="Header">
    <w:name w:val="header"/>
    <w:basedOn w:val="Normal"/>
    <w:link w:val="HeaderChar"/>
    <w:uiPriority w:val="99"/>
    <w:unhideWhenUsed/>
    <w:rsid w:val="00F109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09F7"/>
  </w:style>
  <w:style w:type="paragraph" w:styleId="Footer">
    <w:name w:val="footer"/>
    <w:basedOn w:val="Normal"/>
    <w:link w:val="FooterChar"/>
    <w:uiPriority w:val="99"/>
    <w:unhideWhenUsed/>
    <w:rsid w:val="00F109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09F7"/>
  </w:style>
  <w:style w:type="table" w:styleId="TableGrid">
    <w:name w:val="Table Grid"/>
    <w:basedOn w:val="TableNormal"/>
    <w:uiPriority w:val="39"/>
    <w:rsid w:val="00635A9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C37E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C37E5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C37E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04B0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6524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naac.kct.ac.in/1/ssr/1_2_2/List%20of%20electives%20offered%20to%20the%20students.pdf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yperlink" Target="https://naac.kct.ac.in/1/ssr/1_2_2/Student%20Enrollment%20-2020-21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naac.kct.ac.in/1/ssr/1_2_2/List%20of%20electives%20in%20the%20curriculum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142</Words>
  <Characters>813</Characters>
  <Application>Microsoft Office Word</Application>
  <DocSecurity>0</DocSecurity>
  <Lines>6</Lines>
  <Paragraphs>1</Paragraphs>
  <ScaleCrop>false</ScaleCrop>
  <Company/>
  <LinksUpToDate>false</LinksUpToDate>
  <CharactersWithSpaces>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THIK R</dc:creator>
  <cp:keywords/>
  <dc:description/>
  <cp:lastModifiedBy>KULOTHUNGAN R</cp:lastModifiedBy>
  <cp:revision>6</cp:revision>
  <dcterms:created xsi:type="dcterms:W3CDTF">2021-12-31T11:22:00Z</dcterms:created>
  <dcterms:modified xsi:type="dcterms:W3CDTF">2021-12-31T11:56:00Z</dcterms:modified>
</cp:coreProperties>
</file>